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A6C8E6" w14:textId="6A351798" w:rsidR="00875313" w:rsidRPr="008027E8" w:rsidRDefault="008027E8">
      <w:pPr>
        <w:rPr>
          <w:sz w:val="28"/>
          <w:szCs w:val="28"/>
        </w:rPr>
      </w:pPr>
      <w:bookmarkStart w:id="0" w:name="_GoBack"/>
      <w:bookmarkEnd w:id="0"/>
      <w:r w:rsidRPr="008027E8">
        <w:rPr>
          <w:sz w:val="28"/>
          <w:szCs w:val="28"/>
        </w:rPr>
        <w:t xml:space="preserve">Attachment </w:t>
      </w:r>
      <w:r w:rsidR="0040187D">
        <w:rPr>
          <w:sz w:val="28"/>
          <w:szCs w:val="28"/>
        </w:rPr>
        <w:t>F</w:t>
      </w:r>
      <w:r w:rsidRPr="008027E8">
        <w:rPr>
          <w:sz w:val="28"/>
          <w:szCs w:val="28"/>
        </w:rPr>
        <w:t>:</w:t>
      </w:r>
    </w:p>
    <w:p w14:paraId="1875C7DE" w14:textId="77777777" w:rsidR="008027E8" w:rsidRPr="008027E8" w:rsidRDefault="008027E8" w:rsidP="008027E8">
      <w:pPr>
        <w:spacing w:after="120"/>
        <w:jc w:val="center"/>
        <w:rPr>
          <w:b/>
          <w:color w:val="000000" w:themeColor="text1"/>
          <w:sz w:val="24"/>
          <w:szCs w:val="24"/>
        </w:rPr>
      </w:pPr>
      <w:r w:rsidRPr="008027E8">
        <w:rPr>
          <w:b/>
          <w:color w:val="000000" w:themeColor="text1"/>
          <w:sz w:val="24"/>
          <w:szCs w:val="24"/>
        </w:rPr>
        <w:t>Campaign National Partners</w:t>
      </w:r>
    </w:p>
    <w:p w14:paraId="41CB36F3" w14:textId="50D6B5D2" w:rsidR="002F4017" w:rsidRDefault="002F4017" w:rsidP="002F4017">
      <w:r>
        <w:t>American Hospital Association</w:t>
      </w:r>
    </w:p>
    <w:p w14:paraId="2C07DB86" w14:textId="170AF976" w:rsidR="002F4017" w:rsidRDefault="002F4017" w:rsidP="002F4017">
      <w:r>
        <w:t>American Society of Transplantation</w:t>
      </w:r>
    </w:p>
    <w:p w14:paraId="447D75F3" w14:textId="742A0E36" w:rsidR="002F4017" w:rsidRDefault="002F4017" w:rsidP="002F4017">
      <w:r>
        <w:t>American Society of Transplant Surgeons</w:t>
      </w:r>
    </w:p>
    <w:p w14:paraId="1C22D60D" w14:textId="434AA91D" w:rsidR="002F4017" w:rsidRDefault="002F4017" w:rsidP="002F4017">
      <w:r>
        <w:t>Association for Multicultural Affairs in Transplantation</w:t>
      </w:r>
    </w:p>
    <w:p w14:paraId="7F7A8457" w14:textId="074FC4E4" w:rsidR="002F4017" w:rsidRDefault="002F4017" w:rsidP="002F4017">
      <w:r>
        <w:t>Association of Organ Procurement Organizations</w:t>
      </w:r>
    </w:p>
    <w:p w14:paraId="2156C3F9" w14:textId="77777777" w:rsidR="002F4017" w:rsidRDefault="002F4017" w:rsidP="002F4017">
      <w:r>
        <w:t>Donate Life America</w:t>
      </w:r>
    </w:p>
    <w:p w14:paraId="55F35316" w14:textId="6D662AE0" w:rsidR="002F4017" w:rsidRDefault="002F4017" w:rsidP="002F4017">
      <w:r>
        <w:t>Donation and Transplantation Community of Practice</w:t>
      </w:r>
    </w:p>
    <w:p w14:paraId="72C74F73" w14:textId="091AF124" w:rsidR="002F4017" w:rsidRDefault="002F4017" w:rsidP="002F4017">
      <w:r>
        <w:t>International Transplant Nurses Society</w:t>
      </w:r>
    </w:p>
    <w:p w14:paraId="633FF486" w14:textId="7795BE8F" w:rsidR="002F4017" w:rsidRDefault="002F4017" w:rsidP="002F4017">
      <w:r>
        <w:t>NATCO, The Organization for Transplant Professionals</w:t>
      </w:r>
    </w:p>
    <w:p w14:paraId="27949B5D" w14:textId="45E9378A" w:rsidR="002F4017" w:rsidRDefault="002F4017" w:rsidP="002F4017">
      <w:r>
        <w:t>Organ Donation and Transplantation Alliance</w:t>
      </w:r>
    </w:p>
    <w:p w14:paraId="0B18FABB" w14:textId="0B637928" w:rsidR="002F4017" w:rsidRDefault="002F4017" w:rsidP="002F4017">
      <w:r>
        <w:t>United Network for Organ Sharing</w:t>
      </w:r>
    </w:p>
    <w:p w14:paraId="58579766" w14:textId="77777777" w:rsidR="002F4017" w:rsidRDefault="002F4017" w:rsidP="002F4017"/>
    <w:p w14:paraId="6B39635B" w14:textId="77777777" w:rsidR="008027E8" w:rsidRPr="008027E8" w:rsidRDefault="008027E8" w:rsidP="008027E8">
      <w:pPr>
        <w:jc w:val="center"/>
        <w:rPr>
          <w:color w:val="000000" w:themeColor="text1"/>
          <w:sz w:val="24"/>
          <w:szCs w:val="24"/>
        </w:rPr>
      </w:pPr>
    </w:p>
    <w:sectPr w:rsidR="008027E8" w:rsidRPr="008027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s7C0BBJmZmbGlko6SsGpxcWZ+XkgBYa1ABJ//90sAAAA"/>
  </w:docVars>
  <w:rsids>
    <w:rsidRoot w:val="008027E8"/>
    <w:rsid w:val="0011369B"/>
    <w:rsid w:val="00133491"/>
    <w:rsid w:val="002E7CE4"/>
    <w:rsid w:val="002F4017"/>
    <w:rsid w:val="0040187D"/>
    <w:rsid w:val="00525458"/>
    <w:rsid w:val="005A7166"/>
    <w:rsid w:val="0066216B"/>
    <w:rsid w:val="007C061B"/>
    <w:rsid w:val="008027E8"/>
    <w:rsid w:val="009B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BD42A"/>
  <w15:docId w15:val="{72969052-DADD-4618-B94C-D973ABB4A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13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36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3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3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36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36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6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21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5D8596F093C84C992B4AF06B447036" ma:contentTypeVersion="0" ma:contentTypeDescription="Create a new document." ma:contentTypeScope="" ma:versionID="c5ab1e303074f1c70c9163b5af6b58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5A8FC8-DBDA-4A53-92F2-3C933DEC68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400D27-48DB-4B18-A8C3-0EA2FE422B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311D11-4B3E-4784-96EC-4B6FC06718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na McLaughlin</dc:creator>
  <cp:lastModifiedBy>Tuscani, Angela (HRSA)</cp:lastModifiedBy>
  <cp:revision>2</cp:revision>
  <dcterms:created xsi:type="dcterms:W3CDTF">2016-12-09T14:56:00Z</dcterms:created>
  <dcterms:modified xsi:type="dcterms:W3CDTF">2016-12-0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5D8596F093C84C992B4AF06B447036</vt:lpwstr>
  </property>
</Properties>
</file>